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0012" w:rsidRPr="00E548AE" w:rsidRDefault="00E548AE" w:rsidP="00E548AE">
      <w:pPr>
        <w:rPr>
          <w:rFonts w:ascii="Segoe UI" w:hAnsi="Segoe UI" w:cs="Segoe UI"/>
          <w:b/>
          <w:bCs/>
          <w:sz w:val="36"/>
          <w:szCs w:val="36"/>
        </w:rPr>
      </w:pPr>
      <w:r w:rsidRPr="00E548AE">
        <w:rPr>
          <w:rFonts w:ascii="Segoe UI" w:hAnsi="Segoe UI" w:cs="Segoe UI"/>
          <w:b/>
          <w:bCs/>
          <w:noProof/>
          <w:sz w:val="36"/>
          <w:szCs w:val="36"/>
        </w:rPr>
        <w:drawing>
          <wp:anchor distT="0" distB="0" distL="114300" distR="114300" simplePos="0" relativeHeight="251661312" behindDoc="0" locked="0" layoutInCell="1" allowOverlap="1" wp14:anchorId="080DB919" wp14:editId="5B65F600">
            <wp:simplePos x="0" y="0"/>
            <wp:positionH relativeFrom="margin">
              <wp:posOffset>4657725</wp:posOffset>
            </wp:positionH>
            <wp:positionV relativeFrom="paragraph">
              <wp:posOffset>-618490</wp:posOffset>
            </wp:positionV>
            <wp:extent cx="1279844" cy="1238250"/>
            <wp:effectExtent l="0" t="0" r="0" b="0"/>
            <wp:wrapNone/>
            <wp:docPr id="1026" name="Picture 2" descr="Evolution of Systems Integration - Java Code Geeks -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Evolution of Systems Integration - Java Code Geeks - 202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9844" cy="123825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48AE">
        <w:rPr>
          <w:rFonts w:ascii="Segoe UI" w:hAnsi="Segoe UI" w:cs="Segoe UI"/>
          <w:b/>
          <w:bCs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3493ABC9" wp14:editId="20320EB8">
            <wp:simplePos x="0" y="0"/>
            <wp:positionH relativeFrom="column">
              <wp:posOffset>8496935</wp:posOffset>
            </wp:positionH>
            <wp:positionV relativeFrom="paragraph">
              <wp:posOffset>126365</wp:posOffset>
            </wp:positionV>
            <wp:extent cx="2600325" cy="909095"/>
            <wp:effectExtent l="0" t="0" r="0" b="0"/>
            <wp:wrapNone/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909095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E548AE">
        <w:rPr>
          <w:rFonts w:ascii="Segoe UI" w:hAnsi="Segoe UI" w:cs="Segoe UI"/>
          <w:b/>
          <w:bCs/>
          <w:sz w:val="36"/>
          <w:szCs w:val="36"/>
        </w:rPr>
        <w:t>SE495 Software and Systems Integration</w:t>
      </w:r>
    </w:p>
    <w:p w:rsidR="00E548AE" w:rsidRDefault="00E548AE" w:rsidP="00E548AE">
      <w:pPr>
        <w:pBdr>
          <w:bottom w:val="single" w:sz="6" w:space="1" w:color="auto"/>
        </w:pBdr>
        <w:rPr>
          <w:rFonts w:ascii="Candara" w:hAnsi="Candara"/>
          <w:b/>
          <w:bCs/>
          <w:sz w:val="36"/>
          <w:szCs w:val="36"/>
        </w:rPr>
      </w:pPr>
    </w:p>
    <w:p w:rsidR="0021535D" w:rsidRPr="00957BDC" w:rsidRDefault="0021535D" w:rsidP="0021535D">
      <w:pPr>
        <w:spacing w:after="0" w:line="360" w:lineRule="auto"/>
        <w:outlineLvl w:val="1"/>
        <w:rPr>
          <w:rFonts w:ascii="Segoe UI" w:eastAsia="Times New Roman" w:hAnsi="Segoe UI" w:cs="Segoe UI"/>
          <w:b/>
          <w:bCs/>
          <w:color w:val="050E17"/>
          <w:sz w:val="32"/>
          <w:szCs w:val="32"/>
        </w:rPr>
      </w:pPr>
      <w:r w:rsidRPr="00957BDC">
        <w:rPr>
          <w:rFonts w:ascii="Segoe UI" w:eastAsia="Times New Roman" w:hAnsi="Segoe UI" w:cs="Segoe UI"/>
          <w:b/>
          <w:bCs/>
          <w:color w:val="050E17"/>
          <w:sz w:val="32"/>
          <w:szCs w:val="32"/>
        </w:rPr>
        <w:t>Integrating a Messaging System with a Web Application</w:t>
      </w:r>
    </w:p>
    <w:p w:rsidR="0021535D" w:rsidRPr="001F392D" w:rsidRDefault="0021535D" w:rsidP="0021535D">
      <w:pPr>
        <w:spacing w:after="0" w:line="360" w:lineRule="auto"/>
        <w:outlineLvl w:val="2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1F392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Objective</w:t>
      </w:r>
    </w:p>
    <w:p w:rsidR="0021535D" w:rsidRPr="001F392D" w:rsidRDefault="0021535D" w:rsidP="0021535D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1F392D">
        <w:rPr>
          <w:rFonts w:ascii="Segoe UI" w:eastAsia="Times New Roman" w:hAnsi="Segoe UI" w:cs="Segoe UI"/>
          <w:color w:val="050E17"/>
          <w:sz w:val="27"/>
          <w:szCs w:val="27"/>
        </w:rPr>
        <w:t>In this guided project, students will integrate a messaging system into a simple web application using an integration pattern and framework. The goal is to familiarize students with the concepts of integration patterns and frameworks, and to provide hands-on experience in applying these concepts.</w:t>
      </w:r>
    </w:p>
    <w:p w:rsidR="0021535D" w:rsidRPr="001F392D" w:rsidRDefault="0021535D" w:rsidP="0021535D">
      <w:pPr>
        <w:spacing w:after="0" w:line="360" w:lineRule="auto"/>
        <w:outlineLvl w:val="2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1F392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Duration</w:t>
      </w:r>
    </w:p>
    <w:p w:rsidR="0021535D" w:rsidRPr="001F392D" w:rsidRDefault="0021535D" w:rsidP="0021535D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1F392D">
        <w:rPr>
          <w:rFonts w:ascii="Segoe UI" w:eastAsia="Times New Roman" w:hAnsi="Segoe UI" w:cs="Segoe UI"/>
          <w:color w:val="050E17"/>
          <w:sz w:val="27"/>
          <w:szCs w:val="27"/>
        </w:rPr>
        <w:t>This project should take approximately 3 hours to complete.</w:t>
      </w:r>
    </w:p>
    <w:p w:rsidR="0021535D" w:rsidRPr="001F392D" w:rsidRDefault="0021535D" w:rsidP="0021535D">
      <w:pPr>
        <w:spacing w:after="0" w:line="360" w:lineRule="auto"/>
        <w:outlineLvl w:val="2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1F392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Prerequisites</w:t>
      </w:r>
    </w:p>
    <w:p w:rsidR="0021535D" w:rsidRPr="001F392D" w:rsidRDefault="0021535D" w:rsidP="0021535D">
      <w:pPr>
        <w:numPr>
          <w:ilvl w:val="0"/>
          <w:numId w:val="26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1F392D">
        <w:rPr>
          <w:rFonts w:ascii="Segoe UI" w:eastAsia="Times New Roman" w:hAnsi="Segoe UI" w:cs="Segoe UI"/>
          <w:color w:val="050E17"/>
          <w:sz w:val="27"/>
          <w:szCs w:val="27"/>
        </w:rPr>
        <w:t>Basic understanding of web application development (HTML, CSS, JavaScript)</w:t>
      </w:r>
    </w:p>
    <w:p w:rsidR="0021535D" w:rsidRPr="001F392D" w:rsidRDefault="0021535D" w:rsidP="0021535D">
      <w:pPr>
        <w:numPr>
          <w:ilvl w:val="0"/>
          <w:numId w:val="26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1F392D">
        <w:rPr>
          <w:rFonts w:ascii="Segoe UI" w:eastAsia="Times New Roman" w:hAnsi="Segoe UI" w:cs="Segoe UI"/>
          <w:color w:val="050E17"/>
          <w:sz w:val="27"/>
          <w:szCs w:val="27"/>
        </w:rPr>
        <w:t>Familiarity with Node.js and Express.js</w:t>
      </w:r>
    </w:p>
    <w:p w:rsidR="0021535D" w:rsidRPr="001F392D" w:rsidRDefault="0021535D" w:rsidP="0021535D">
      <w:pPr>
        <w:numPr>
          <w:ilvl w:val="0"/>
          <w:numId w:val="26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1F392D">
        <w:rPr>
          <w:rFonts w:ascii="Segoe UI" w:eastAsia="Times New Roman" w:hAnsi="Segoe UI" w:cs="Segoe UI"/>
          <w:color w:val="050E17"/>
          <w:sz w:val="27"/>
          <w:szCs w:val="27"/>
        </w:rPr>
        <w:t>Knowledge of integration patterns and frameworks</w:t>
      </w:r>
    </w:p>
    <w:p w:rsidR="0021535D" w:rsidRPr="001F392D" w:rsidRDefault="0021535D" w:rsidP="0021535D">
      <w:pPr>
        <w:spacing w:after="0" w:line="360" w:lineRule="auto"/>
        <w:outlineLvl w:val="2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1F392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Instructions</w:t>
      </w:r>
    </w:p>
    <w:p w:rsidR="0021535D" w:rsidRPr="001F392D" w:rsidRDefault="0021535D" w:rsidP="0021535D">
      <w:pPr>
        <w:numPr>
          <w:ilvl w:val="0"/>
          <w:numId w:val="27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1F392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Set up the project environment.</w:t>
      </w:r>
      <w:r w:rsidRPr="001F392D">
        <w:rPr>
          <w:rFonts w:ascii="Segoe UI" w:eastAsia="Times New Roman" w:hAnsi="Segoe UI" w:cs="Segoe UI"/>
          <w:color w:val="050E17"/>
          <w:sz w:val="27"/>
          <w:szCs w:val="27"/>
        </w:rPr>
        <w:t> Create a new Node.js project and install the necessary dependencies, such as Express.js, for creating a simple web application.</w:t>
      </w:r>
    </w:p>
    <w:p w:rsidR="0021535D" w:rsidRPr="001F392D" w:rsidRDefault="0021535D" w:rsidP="0021535D">
      <w:pPr>
        <w:numPr>
          <w:ilvl w:val="0"/>
          <w:numId w:val="27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1F392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Create a simple web application.</w:t>
      </w:r>
      <w:r w:rsidRPr="001F392D">
        <w:rPr>
          <w:rFonts w:ascii="Segoe UI" w:eastAsia="Times New Roman" w:hAnsi="Segoe UI" w:cs="Segoe UI"/>
          <w:color w:val="050E17"/>
          <w:sz w:val="27"/>
          <w:szCs w:val="27"/>
        </w:rPr>
        <w:t> Develop a basic web application with a form that allows users to submit a message. The message should include the user's name and the content of the message. Display the submitted messages on the web page in a list format.</w:t>
      </w:r>
    </w:p>
    <w:p w:rsidR="0021535D" w:rsidRPr="001F392D" w:rsidRDefault="0021535D" w:rsidP="0021535D">
      <w:pPr>
        <w:numPr>
          <w:ilvl w:val="0"/>
          <w:numId w:val="27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1F392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lastRenderedPageBreak/>
        <w:t>Choose an integration pattern.</w:t>
      </w:r>
      <w:r w:rsidRPr="001F392D">
        <w:rPr>
          <w:rFonts w:ascii="Segoe UI" w:eastAsia="Times New Roman" w:hAnsi="Segoe UI" w:cs="Segoe UI"/>
          <w:color w:val="050E17"/>
          <w:sz w:val="27"/>
          <w:szCs w:val="27"/>
        </w:rPr>
        <w:t> Based on the concepts discussed in the chapter, select an appropriate integration pattern to integrate the messaging system into the web application. For example, you might choose the Publish-Subscribe pattern, which allows for asynchronous communication between the web application and the messaging system.</w:t>
      </w:r>
    </w:p>
    <w:p w:rsidR="0021535D" w:rsidRPr="001F392D" w:rsidRDefault="0021535D" w:rsidP="0021535D">
      <w:pPr>
        <w:numPr>
          <w:ilvl w:val="0"/>
          <w:numId w:val="27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1F392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Select an integration framework.</w:t>
      </w:r>
      <w:r w:rsidRPr="001F392D">
        <w:rPr>
          <w:rFonts w:ascii="Segoe UI" w:eastAsia="Times New Roman" w:hAnsi="Segoe UI" w:cs="Segoe UI"/>
          <w:color w:val="050E17"/>
          <w:sz w:val="27"/>
          <w:szCs w:val="27"/>
        </w:rPr>
        <w:t> Choose an integration framework that supports the selected integration pattern and is compatible with Node.js. For example, you could use Apache Kafka, </w:t>
      </w:r>
      <w:proofErr w:type="spellStart"/>
      <w:r w:rsidRPr="001F392D">
        <w:rPr>
          <w:rFonts w:ascii="Segoe UI" w:eastAsia="Times New Roman" w:hAnsi="Segoe UI" w:cs="Segoe UI"/>
          <w:color w:val="050E17"/>
          <w:sz w:val="27"/>
          <w:szCs w:val="27"/>
        </w:rPr>
        <w:t>RabbitMQ</w:t>
      </w:r>
      <w:proofErr w:type="spellEnd"/>
      <w:r w:rsidRPr="001F392D">
        <w:rPr>
          <w:rFonts w:ascii="Segoe UI" w:eastAsia="Times New Roman" w:hAnsi="Segoe UI" w:cs="Segoe UI"/>
          <w:color w:val="050E17"/>
          <w:sz w:val="27"/>
          <w:szCs w:val="27"/>
        </w:rPr>
        <w:t>, or NATS. Install the necessary packages for the chosen integration framework.</w:t>
      </w:r>
    </w:p>
    <w:p w:rsidR="0021535D" w:rsidRPr="001F392D" w:rsidRDefault="0021535D" w:rsidP="0021535D">
      <w:pPr>
        <w:numPr>
          <w:ilvl w:val="0"/>
          <w:numId w:val="27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1F392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Integrate the messaging system.</w:t>
      </w:r>
      <w:r w:rsidRPr="001F392D">
        <w:rPr>
          <w:rFonts w:ascii="Segoe UI" w:eastAsia="Times New Roman" w:hAnsi="Segoe UI" w:cs="Segoe UI"/>
          <w:color w:val="050E17"/>
          <w:sz w:val="27"/>
          <w:szCs w:val="27"/>
        </w:rPr>
        <w:t xml:space="preserve"> Modify the web application to use the chosen integration pattern and framework when submitting messages. The messages </w:t>
      </w:r>
      <w:proofErr w:type="gramStart"/>
      <w:r w:rsidRPr="001F392D">
        <w:rPr>
          <w:rFonts w:ascii="Segoe UI" w:eastAsia="Times New Roman" w:hAnsi="Segoe UI" w:cs="Segoe UI"/>
          <w:color w:val="050E17"/>
          <w:sz w:val="27"/>
          <w:szCs w:val="27"/>
        </w:rPr>
        <w:t>should be sent</w:t>
      </w:r>
      <w:proofErr w:type="gramEnd"/>
      <w:r w:rsidRPr="001F392D">
        <w:rPr>
          <w:rFonts w:ascii="Segoe UI" w:eastAsia="Times New Roman" w:hAnsi="Segoe UI" w:cs="Segoe UI"/>
          <w:color w:val="050E17"/>
          <w:sz w:val="27"/>
          <w:szCs w:val="27"/>
        </w:rPr>
        <w:t xml:space="preserve"> to the messaging system, and the web application should subscribe to receive messages from the messaging system. Display the received messages on the web page in real-time.</w:t>
      </w:r>
    </w:p>
    <w:p w:rsidR="0021535D" w:rsidRPr="001F392D" w:rsidRDefault="0021535D" w:rsidP="0021535D">
      <w:pPr>
        <w:numPr>
          <w:ilvl w:val="0"/>
          <w:numId w:val="27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1F392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Test the integration.</w:t>
      </w:r>
      <w:r w:rsidRPr="001F392D">
        <w:rPr>
          <w:rFonts w:ascii="Segoe UI" w:eastAsia="Times New Roman" w:hAnsi="Segoe UI" w:cs="Segoe UI"/>
          <w:color w:val="050E17"/>
          <w:sz w:val="27"/>
          <w:szCs w:val="27"/>
        </w:rPr>
        <w:t xml:space="preserve"> Verify that the web application and the messaging system are working correctly together. Submit messages through the web application and ensure that they </w:t>
      </w:r>
      <w:proofErr w:type="gramStart"/>
      <w:r w:rsidRPr="001F392D">
        <w:rPr>
          <w:rFonts w:ascii="Segoe UI" w:eastAsia="Times New Roman" w:hAnsi="Segoe UI" w:cs="Segoe UI"/>
          <w:color w:val="050E17"/>
          <w:sz w:val="27"/>
          <w:szCs w:val="27"/>
        </w:rPr>
        <w:t>are sent to the messaging system, and then displayed on the web page as expected</w:t>
      </w:r>
      <w:proofErr w:type="gramEnd"/>
      <w:r w:rsidRPr="001F392D">
        <w:rPr>
          <w:rFonts w:ascii="Segoe UI" w:eastAsia="Times New Roman" w:hAnsi="Segoe UI" w:cs="Segoe UI"/>
          <w:color w:val="050E17"/>
          <w:sz w:val="27"/>
          <w:szCs w:val="27"/>
        </w:rPr>
        <w:t>.</w:t>
      </w:r>
    </w:p>
    <w:p w:rsidR="0021535D" w:rsidRPr="001F392D" w:rsidRDefault="0021535D" w:rsidP="0021535D">
      <w:pPr>
        <w:numPr>
          <w:ilvl w:val="0"/>
          <w:numId w:val="27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1F392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Document your work.</w:t>
      </w:r>
      <w:r w:rsidRPr="001F392D">
        <w:rPr>
          <w:rFonts w:ascii="Segoe UI" w:eastAsia="Times New Roman" w:hAnsi="Segoe UI" w:cs="Segoe UI"/>
          <w:color w:val="050E17"/>
          <w:sz w:val="27"/>
          <w:szCs w:val="27"/>
        </w:rPr>
        <w:t> Write a brief report on the project, including the chosen integration pattern and framework, the steps taken to integrate the messaging system, and the results of the testing.</w:t>
      </w:r>
    </w:p>
    <w:p w:rsidR="0021535D" w:rsidRPr="001F392D" w:rsidRDefault="0021535D" w:rsidP="0021535D">
      <w:pPr>
        <w:spacing w:after="0" w:line="360" w:lineRule="auto"/>
        <w:outlineLvl w:val="2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1F392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lastRenderedPageBreak/>
        <w:t>Deliverables</w:t>
      </w:r>
    </w:p>
    <w:p w:rsidR="0021535D" w:rsidRPr="001F392D" w:rsidRDefault="0021535D" w:rsidP="0021535D">
      <w:pPr>
        <w:numPr>
          <w:ilvl w:val="0"/>
          <w:numId w:val="28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1F392D">
        <w:rPr>
          <w:rFonts w:ascii="Segoe UI" w:eastAsia="Times New Roman" w:hAnsi="Segoe UI" w:cs="Segoe UI"/>
          <w:color w:val="050E17"/>
          <w:sz w:val="27"/>
          <w:szCs w:val="27"/>
        </w:rPr>
        <w:t>A simple web application with integrated messaging system</w:t>
      </w:r>
    </w:p>
    <w:p w:rsidR="0021535D" w:rsidRPr="001F392D" w:rsidRDefault="0021535D" w:rsidP="0021535D">
      <w:pPr>
        <w:numPr>
          <w:ilvl w:val="0"/>
          <w:numId w:val="28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1F392D">
        <w:rPr>
          <w:rFonts w:ascii="Segoe UI" w:eastAsia="Times New Roman" w:hAnsi="Segoe UI" w:cs="Segoe UI"/>
          <w:color w:val="050E17"/>
          <w:sz w:val="27"/>
          <w:szCs w:val="27"/>
        </w:rPr>
        <w:t>A brief report on the project and its outcomes</w:t>
      </w:r>
    </w:p>
    <w:p w:rsidR="0021535D" w:rsidRPr="001F392D" w:rsidRDefault="0021535D" w:rsidP="0021535D">
      <w:pPr>
        <w:spacing w:after="0" w:line="360" w:lineRule="auto"/>
        <w:outlineLvl w:val="2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1F392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Evaluation</w:t>
      </w:r>
    </w:p>
    <w:p w:rsidR="0021535D" w:rsidRPr="001F392D" w:rsidRDefault="0021535D" w:rsidP="0021535D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1F392D">
        <w:rPr>
          <w:rFonts w:ascii="Segoe UI" w:eastAsia="Times New Roman" w:hAnsi="Segoe UI" w:cs="Segoe UI"/>
          <w:color w:val="050E17"/>
          <w:sz w:val="27"/>
          <w:szCs w:val="27"/>
        </w:rPr>
        <w:t xml:space="preserve">Students' work </w:t>
      </w:r>
      <w:proofErr w:type="gramStart"/>
      <w:r w:rsidRPr="001F392D">
        <w:rPr>
          <w:rFonts w:ascii="Segoe UI" w:eastAsia="Times New Roman" w:hAnsi="Segoe UI" w:cs="Segoe UI"/>
          <w:color w:val="050E17"/>
          <w:sz w:val="27"/>
          <w:szCs w:val="27"/>
        </w:rPr>
        <w:t>will be evaluated</w:t>
      </w:r>
      <w:proofErr w:type="gramEnd"/>
      <w:r w:rsidRPr="001F392D">
        <w:rPr>
          <w:rFonts w:ascii="Segoe UI" w:eastAsia="Times New Roman" w:hAnsi="Segoe UI" w:cs="Segoe UI"/>
          <w:color w:val="050E17"/>
          <w:sz w:val="27"/>
          <w:szCs w:val="27"/>
        </w:rPr>
        <w:t xml:space="preserve"> based on the following criteria:</w:t>
      </w:r>
    </w:p>
    <w:p w:rsidR="0021535D" w:rsidRPr="001F392D" w:rsidRDefault="0021535D" w:rsidP="0021535D">
      <w:pPr>
        <w:numPr>
          <w:ilvl w:val="0"/>
          <w:numId w:val="29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1F392D">
        <w:rPr>
          <w:rFonts w:ascii="Segoe UI" w:eastAsia="Times New Roman" w:hAnsi="Segoe UI" w:cs="Segoe UI"/>
          <w:color w:val="050E17"/>
          <w:sz w:val="27"/>
          <w:szCs w:val="27"/>
        </w:rPr>
        <w:t>Successful integration of the messaging system with th</w:t>
      </w:r>
      <w:bookmarkStart w:id="0" w:name="_GoBack"/>
      <w:bookmarkEnd w:id="0"/>
      <w:r w:rsidRPr="001F392D">
        <w:rPr>
          <w:rFonts w:ascii="Segoe UI" w:eastAsia="Times New Roman" w:hAnsi="Segoe UI" w:cs="Segoe UI"/>
          <w:color w:val="050E17"/>
          <w:sz w:val="27"/>
          <w:szCs w:val="27"/>
        </w:rPr>
        <w:t>e web application</w:t>
      </w:r>
    </w:p>
    <w:p w:rsidR="0021535D" w:rsidRPr="001F392D" w:rsidRDefault="0021535D" w:rsidP="0021535D">
      <w:pPr>
        <w:numPr>
          <w:ilvl w:val="0"/>
          <w:numId w:val="29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1F392D">
        <w:rPr>
          <w:rFonts w:ascii="Segoe UI" w:eastAsia="Times New Roman" w:hAnsi="Segoe UI" w:cs="Segoe UI"/>
          <w:color w:val="050E17"/>
          <w:sz w:val="27"/>
          <w:szCs w:val="27"/>
        </w:rPr>
        <w:t>Correct implementation of the chosen integration pattern</w:t>
      </w:r>
    </w:p>
    <w:p w:rsidR="0021535D" w:rsidRPr="001F392D" w:rsidRDefault="0021535D" w:rsidP="0021535D">
      <w:pPr>
        <w:numPr>
          <w:ilvl w:val="0"/>
          <w:numId w:val="29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1F392D">
        <w:rPr>
          <w:rFonts w:ascii="Segoe UI" w:eastAsia="Times New Roman" w:hAnsi="Segoe UI" w:cs="Segoe UI"/>
          <w:color w:val="050E17"/>
          <w:sz w:val="27"/>
          <w:szCs w:val="27"/>
        </w:rPr>
        <w:t>Proper use of the selected integration framework</w:t>
      </w:r>
    </w:p>
    <w:p w:rsidR="0021535D" w:rsidRPr="001F392D" w:rsidRDefault="0021535D" w:rsidP="0021535D">
      <w:pPr>
        <w:numPr>
          <w:ilvl w:val="0"/>
          <w:numId w:val="29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1F392D">
        <w:rPr>
          <w:rFonts w:ascii="Segoe UI" w:eastAsia="Times New Roman" w:hAnsi="Segoe UI" w:cs="Segoe UI"/>
          <w:color w:val="050E17"/>
          <w:sz w:val="27"/>
          <w:szCs w:val="27"/>
        </w:rPr>
        <w:t>Quality and clarity of the project documentation</w:t>
      </w:r>
    </w:p>
    <w:p w:rsidR="0021535D" w:rsidRDefault="0021535D" w:rsidP="0021535D">
      <w:pPr>
        <w:spacing w:line="360" w:lineRule="auto"/>
      </w:pPr>
    </w:p>
    <w:p w:rsidR="009D30F8" w:rsidRPr="00A733F0" w:rsidRDefault="009D30F8" w:rsidP="0021535D">
      <w:pPr>
        <w:pStyle w:val="Heading2"/>
        <w:spacing w:before="0" w:beforeAutospacing="0" w:after="0" w:afterAutospacing="0"/>
        <w:jc w:val="center"/>
        <w:rPr>
          <w:rFonts w:ascii="Segoe UI" w:hAnsi="Segoe UI" w:cs="Segoe UI"/>
          <w:sz w:val="28"/>
          <w:szCs w:val="28"/>
        </w:rPr>
      </w:pPr>
    </w:p>
    <w:sectPr w:rsidR="009D30F8" w:rsidRPr="00A733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B1F33"/>
    <w:multiLevelType w:val="multilevel"/>
    <w:tmpl w:val="4776D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7B3FF6"/>
    <w:multiLevelType w:val="multilevel"/>
    <w:tmpl w:val="269229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8453D2"/>
    <w:multiLevelType w:val="multilevel"/>
    <w:tmpl w:val="A98E4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B10897"/>
    <w:multiLevelType w:val="multilevel"/>
    <w:tmpl w:val="83B2A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4E2628"/>
    <w:multiLevelType w:val="hybridMultilevel"/>
    <w:tmpl w:val="27983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18496D"/>
    <w:multiLevelType w:val="multilevel"/>
    <w:tmpl w:val="27BCC9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DCC4BB1"/>
    <w:multiLevelType w:val="multilevel"/>
    <w:tmpl w:val="270C5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8AF6CB1"/>
    <w:multiLevelType w:val="multilevel"/>
    <w:tmpl w:val="436C1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D6709B9"/>
    <w:multiLevelType w:val="hybridMultilevel"/>
    <w:tmpl w:val="5BA4003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DE1476D"/>
    <w:multiLevelType w:val="multilevel"/>
    <w:tmpl w:val="CC2E8F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25A6C33"/>
    <w:multiLevelType w:val="multilevel"/>
    <w:tmpl w:val="7B109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6BA430D"/>
    <w:multiLevelType w:val="multilevel"/>
    <w:tmpl w:val="26923C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7AF73E6"/>
    <w:multiLevelType w:val="hybridMultilevel"/>
    <w:tmpl w:val="154C52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AA28A4"/>
    <w:multiLevelType w:val="hybridMultilevel"/>
    <w:tmpl w:val="8FA88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50CCC"/>
    <w:multiLevelType w:val="hybridMultilevel"/>
    <w:tmpl w:val="58729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145361"/>
    <w:multiLevelType w:val="multilevel"/>
    <w:tmpl w:val="FD1A6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1F52515"/>
    <w:multiLevelType w:val="multilevel"/>
    <w:tmpl w:val="7C2072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3083C25"/>
    <w:multiLevelType w:val="multilevel"/>
    <w:tmpl w:val="36E2C6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AAC7D06"/>
    <w:multiLevelType w:val="multilevel"/>
    <w:tmpl w:val="3A7C1D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E8928EA"/>
    <w:multiLevelType w:val="hybridMultilevel"/>
    <w:tmpl w:val="8FEE21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924D96"/>
    <w:multiLevelType w:val="multilevel"/>
    <w:tmpl w:val="781894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A582893"/>
    <w:multiLevelType w:val="multilevel"/>
    <w:tmpl w:val="7AD849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4111D8D"/>
    <w:multiLevelType w:val="multilevel"/>
    <w:tmpl w:val="AEBA96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5F4116D"/>
    <w:multiLevelType w:val="hybridMultilevel"/>
    <w:tmpl w:val="86E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382821"/>
    <w:multiLevelType w:val="multilevel"/>
    <w:tmpl w:val="8834A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C2E7AF7"/>
    <w:multiLevelType w:val="multilevel"/>
    <w:tmpl w:val="50D46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F7644E4"/>
    <w:multiLevelType w:val="hybridMultilevel"/>
    <w:tmpl w:val="20F812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6044E3"/>
    <w:multiLevelType w:val="multilevel"/>
    <w:tmpl w:val="0F162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BC8055B"/>
    <w:multiLevelType w:val="multilevel"/>
    <w:tmpl w:val="375A03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1"/>
  </w:num>
  <w:num w:numId="5">
    <w:abstractNumId w:val="5"/>
  </w:num>
  <w:num w:numId="6">
    <w:abstractNumId w:val="24"/>
  </w:num>
  <w:num w:numId="7">
    <w:abstractNumId w:val="4"/>
  </w:num>
  <w:num w:numId="8">
    <w:abstractNumId w:val="23"/>
  </w:num>
  <w:num w:numId="9">
    <w:abstractNumId w:val="13"/>
  </w:num>
  <w:num w:numId="10">
    <w:abstractNumId w:val="16"/>
  </w:num>
  <w:num w:numId="11">
    <w:abstractNumId w:val="17"/>
  </w:num>
  <w:num w:numId="12">
    <w:abstractNumId w:val="22"/>
  </w:num>
  <w:num w:numId="13">
    <w:abstractNumId w:val="28"/>
  </w:num>
  <w:num w:numId="14">
    <w:abstractNumId w:val="3"/>
  </w:num>
  <w:num w:numId="15">
    <w:abstractNumId w:val="10"/>
  </w:num>
  <w:num w:numId="16">
    <w:abstractNumId w:val="15"/>
  </w:num>
  <w:num w:numId="17">
    <w:abstractNumId w:val="21"/>
  </w:num>
  <w:num w:numId="18">
    <w:abstractNumId w:val="9"/>
  </w:num>
  <w:num w:numId="19">
    <w:abstractNumId w:val="11"/>
  </w:num>
  <w:num w:numId="20">
    <w:abstractNumId w:val="20"/>
  </w:num>
  <w:num w:numId="21">
    <w:abstractNumId w:val="14"/>
  </w:num>
  <w:num w:numId="22">
    <w:abstractNumId w:val="12"/>
  </w:num>
  <w:num w:numId="23">
    <w:abstractNumId w:val="8"/>
  </w:num>
  <w:num w:numId="24">
    <w:abstractNumId w:val="26"/>
  </w:num>
  <w:num w:numId="25">
    <w:abstractNumId w:val="19"/>
  </w:num>
  <w:num w:numId="26">
    <w:abstractNumId w:val="25"/>
  </w:num>
  <w:num w:numId="27">
    <w:abstractNumId w:val="18"/>
  </w:num>
  <w:num w:numId="28">
    <w:abstractNumId w:val="6"/>
  </w:num>
  <w:num w:numId="2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zMDUxNzI0NzQxsDRT0lEKTi0uzszPAykwqwUACpg3jiwAAAA="/>
  </w:docVars>
  <w:rsids>
    <w:rsidRoot w:val="00A70840"/>
    <w:rsid w:val="001D0012"/>
    <w:rsid w:val="0021535D"/>
    <w:rsid w:val="009D30F8"/>
    <w:rsid w:val="00A45260"/>
    <w:rsid w:val="00A70840"/>
    <w:rsid w:val="00A733F0"/>
    <w:rsid w:val="00E523D9"/>
    <w:rsid w:val="00E54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5106D5-6902-431C-A7A5-A0972E101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733F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733F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A733F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D30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D30F8"/>
    <w:rPr>
      <w:b/>
      <w:bCs/>
    </w:rPr>
  </w:style>
  <w:style w:type="paragraph" w:styleId="ListParagraph">
    <w:name w:val="List Paragraph"/>
    <w:basedOn w:val="Normal"/>
    <w:uiPriority w:val="34"/>
    <w:qFormat/>
    <w:rsid w:val="00A4526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733F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733F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A733F0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733F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730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4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06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95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2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6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5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94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34</Words>
  <Characters>2475</Characters>
  <Application>Microsoft Office Word</Application>
  <DocSecurity>0</DocSecurity>
  <Lines>20</Lines>
  <Paragraphs>5</Paragraphs>
  <ScaleCrop>false</ScaleCrop>
  <Company/>
  <LinksUpToDate>false</LinksUpToDate>
  <CharactersWithSpaces>2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7</cp:revision>
  <dcterms:created xsi:type="dcterms:W3CDTF">2023-05-16T04:42:00Z</dcterms:created>
  <dcterms:modified xsi:type="dcterms:W3CDTF">2023-06-11T04:49:00Z</dcterms:modified>
</cp:coreProperties>
</file>